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F797DD" w14:textId="5B5552A7" w:rsidR="006C3B60" w:rsidRDefault="008275A8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ARBOL DE DECISIÓN (ORANGE DATA MINING).</w:t>
      </w:r>
    </w:p>
    <w:p w14:paraId="211E990A" w14:textId="29EF06A3" w:rsidR="008275A8" w:rsidRDefault="008275A8" w:rsidP="008275A8">
      <w:pPr>
        <w:rPr>
          <w:rFonts w:ascii="Arial" w:hAnsi="Arial" w:cs="Arial"/>
          <w:b/>
          <w:bCs/>
          <w:sz w:val="24"/>
          <w:szCs w:val="24"/>
        </w:rPr>
      </w:pPr>
    </w:p>
    <w:p w14:paraId="15565BA9" w14:textId="77777777" w:rsidR="008275A8" w:rsidRDefault="008275A8" w:rsidP="008275A8">
      <w:pPr>
        <w:rPr>
          <w:rFonts w:ascii="Arial" w:hAnsi="Arial" w:cs="Arial"/>
          <w:noProof/>
          <w:sz w:val="24"/>
          <w:szCs w:val="24"/>
        </w:rPr>
      </w:pPr>
    </w:p>
    <w:p w14:paraId="51DE6219" w14:textId="460DC84D" w:rsidR="008275A8" w:rsidRDefault="008275A8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5952" behindDoc="1" locked="0" layoutInCell="1" allowOverlap="1" wp14:anchorId="503A2D71" wp14:editId="61138CCF">
                <wp:simplePos x="0" y="0"/>
                <wp:positionH relativeFrom="column">
                  <wp:posOffset>495300</wp:posOffset>
                </wp:positionH>
                <wp:positionV relativeFrom="paragraph">
                  <wp:posOffset>1214120</wp:posOffset>
                </wp:positionV>
                <wp:extent cx="4600575" cy="695325"/>
                <wp:effectExtent l="0" t="0" r="66675" b="85725"/>
                <wp:wrapNone/>
                <wp:docPr id="3" name="Conector recto de flecha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600575" cy="6953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1D82E110" id="_x0000_t32" coordsize="21600,21600" o:spt="32" o:oned="t" path="m,l21600,21600e" filled="f">
                <v:path arrowok="t" fillok="f" o:connecttype="none"/>
                <o:lock v:ext="edit" shapetype="t"/>
              </v:shapetype>
              <v:shape id="Conector recto de flecha 3" o:spid="_x0000_s1026" type="#_x0000_t32" style="position:absolute;margin-left:39pt;margin-top:95.6pt;width:362.25pt;height:54.75pt;z-index:-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" strokecolor="black [3200]" strokeweight="1.5pt">
                <v:stroke endarrow="block" joinstyle="miter"/>
              </v:shape>
            </w:pict>
          </mc:Fallback>
        </mc:AlternateContent>
      </w:r>
      <w:r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43904" behindDoc="1" locked="0" layoutInCell="1" allowOverlap="1" wp14:anchorId="771E1895" wp14:editId="4302BFF9">
            <wp:simplePos x="0" y="0"/>
            <wp:positionH relativeFrom="column">
              <wp:posOffset>4486275</wp:posOffset>
            </wp:positionH>
            <wp:positionV relativeFrom="paragraph">
              <wp:posOffset>970916</wp:posOffset>
            </wp:positionV>
            <wp:extent cx="1085850" cy="1771650"/>
            <wp:effectExtent l="0" t="0" r="0" b="0"/>
            <wp:wrapNone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n 2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909" t="1" b="1587"/>
                    <a:stretch/>
                  </pic:blipFill>
                  <pic:spPr bwMode="auto">
                    <a:xfrm>
                      <a:off x="0" y="0"/>
                      <a:ext cx="1085850" cy="17716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41856" behindDoc="1" locked="0" layoutInCell="1" allowOverlap="1" wp14:anchorId="0482B4E3" wp14:editId="32661868">
            <wp:simplePos x="0" y="0"/>
            <wp:positionH relativeFrom="column">
              <wp:posOffset>161925</wp:posOffset>
            </wp:positionH>
            <wp:positionV relativeFrom="paragraph">
              <wp:posOffset>456565</wp:posOffset>
            </wp:positionV>
            <wp:extent cx="2609850" cy="4657725"/>
            <wp:effectExtent l="0" t="0" r="0" b="9525"/>
            <wp:wrapNone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9850" cy="46577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" w:hAnsi="Arial" w:cs="Arial"/>
          <w:sz w:val="24"/>
          <w:szCs w:val="24"/>
        </w:rPr>
        <w:t xml:space="preserve">. Se nos muestra un panel que se llama data, arrastramos el complemento fila a lienzo en blanco. </w:t>
      </w:r>
    </w:p>
    <w:p w14:paraId="19CA096B" w14:textId="76D8005F" w:rsidR="008275A8" w:rsidRDefault="008275A8" w:rsidP="008275A8">
      <w:pPr>
        <w:spacing w:line="240" w:lineRule="auto"/>
        <w:rPr>
          <w:rFonts w:ascii="Arial" w:hAnsi="Arial" w:cs="Arial"/>
          <w:sz w:val="24"/>
          <w:szCs w:val="24"/>
        </w:rPr>
      </w:pPr>
    </w:p>
    <w:p w14:paraId="579326AF" w14:textId="433FF040" w:rsidR="008275A8" w:rsidRDefault="008275A8" w:rsidP="008275A8">
      <w:pPr>
        <w:spacing w:line="240" w:lineRule="auto"/>
        <w:rPr>
          <w:rFonts w:ascii="Arial" w:hAnsi="Arial" w:cs="Arial"/>
          <w:sz w:val="24"/>
          <w:szCs w:val="24"/>
        </w:rPr>
      </w:pPr>
    </w:p>
    <w:p w14:paraId="06F09794" w14:textId="56F3B173" w:rsidR="008275A8" w:rsidRDefault="008275A8" w:rsidP="008275A8">
      <w:pPr>
        <w:spacing w:line="240" w:lineRule="auto"/>
        <w:rPr>
          <w:rFonts w:ascii="Arial" w:hAnsi="Arial" w:cs="Arial"/>
          <w:sz w:val="24"/>
          <w:szCs w:val="24"/>
        </w:rPr>
      </w:pPr>
    </w:p>
    <w:p w14:paraId="5DEB7AD1" w14:textId="2DD38F4D" w:rsidR="008275A8" w:rsidRDefault="008275A8" w:rsidP="008275A8">
      <w:pPr>
        <w:spacing w:line="240" w:lineRule="auto"/>
        <w:rPr>
          <w:rFonts w:ascii="Arial" w:hAnsi="Arial" w:cs="Arial"/>
          <w:sz w:val="24"/>
          <w:szCs w:val="24"/>
        </w:rPr>
      </w:pPr>
    </w:p>
    <w:p w14:paraId="282D3B9D" w14:textId="6A54CA2D" w:rsidR="008275A8" w:rsidRDefault="008275A8" w:rsidP="008275A8">
      <w:pPr>
        <w:spacing w:line="240" w:lineRule="auto"/>
        <w:rPr>
          <w:rFonts w:ascii="Arial" w:hAnsi="Arial" w:cs="Arial"/>
          <w:sz w:val="24"/>
          <w:szCs w:val="24"/>
        </w:rPr>
      </w:pPr>
    </w:p>
    <w:p w14:paraId="51DD1FE0" w14:textId="2B1CB40F" w:rsidR="008275A8" w:rsidRDefault="008275A8" w:rsidP="008275A8">
      <w:pPr>
        <w:spacing w:line="240" w:lineRule="auto"/>
        <w:rPr>
          <w:rFonts w:ascii="Arial" w:hAnsi="Arial" w:cs="Arial"/>
          <w:sz w:val="24"/>
          <w:szCs w:val="24"/>
        </w:rPr>
      </w:pPr>
    </w:p>
    <w:p w14:paraId="07347B92" w14:textId="03753488" w:rsidR="008275A8" w:rsidRDefault="008275A8" w:rsidP="008275A8">
      <w:pPr>
        <w:spacing w:line="240" w:lineRule="auto"/>
        <w:rPr>
          <w:rFonts w:ascii="Arial" w:hAnsi="Arial" w:cs="Arial"/>
          <w:sz w:val="24"/>
          <w:szCs w:val="24"/>
        </w:rPr>
      </w:pPr>
    </w:p>
    <w:p w14:paraId="426D0A7E" w14:textId="6C384961" w:rsidR="008275A8" w:rsidRDefault="008275A8" w:rsidP="008275A8">
      <w:pPr>
        <w:spacing w:line="240" w:lineRule="auto"/>
        <w:rPr>
          <w:rFonts w:ascii="Arial" w:hAnsi="Arial" w:cs="Arial"/>
          <w:sz w:val="24"/>
          <w:szCs w:val="24"/>
        </w:rPr>
      </w:pPr>
    </w:p>
    <w:p w14:paraId="466404A0" w14:textId="061247AB" w:rsidR="008275A8" w:rsidRDefault="008275A8" w:rsidP="008275A8">
      <w:pPr>
        <w:spacing w:line="240" w:lineRule="auto"/>
        <w:rPr>
          <w:rFonts w:ascii="Arial" w:hAnsi="Arial" w:cs="Arial"/>
          <w:sz w:val="24"/>
          <w:szCs w:val="24"/>
        </w:rPr>
      </w:pPr>
    </w:p>
    <w:p w14:paraId="065420EC" w14:textId="647FC13E" w:rsidR="008275A8" w:rsidRDefault="008275A8" w:rsidP="008275A8">
      <w:pPr>
        <w:spacing w:line="240" w:lineRule="auto"/>
        <w:rPr>
          <w:rFonts w:ascii="Arial" w:hAnsi="Arial" w:cs="Arial"/>
          <w:sz w:val="24"/>
          <w:szCs w:val="24"/>
        </w:rPr>
      </w:pPr>
    </w:p>
    <w:p w14:paraId="14255A9E" w14:textId="781212DF" w:rsidR="008275A8" w:rsidRDefault="008275A8" w:rsidP="008275A8">
      <w:pPr>
        <w:spacing w:line="240" w:lineRule="auto"/>
        <w:rPr>
          <w:rFonts w:ascii="Arial" w:hAnsi="Arial" w:cs="Arial"/>
          <w:sz w:val="24"/>
          <w:szCs w:val="24"/>
        </w:rPr>
      </w:pPr>
    </w:p>
    <w:p w14:paraId="686AED0B" w14:textId="6914BEE6" w:rsidR="008275A8" w:rsidRDefault="008275A8" w:rsidP="008275A8">
      <w:pPr>
        <w:spacing w:line="240" w:lineRule="auto"/>
        <w:rPr>
          <w:rFonts w:ascii="Arial" w:hAnsi="Arial" w:cs="Arial"/>
          <w:sz w:val="24"/>
          <w:szCs w:val="24"/>
        </w:rPr>
      </w:pPr>
    </w:p>
    <w:p w14:paraId="5BEC59B7" w14:textId="153AAB5B" w:rsidR="008275A8" w:rsidRDefault="008275A8" w:rsidP="008275A8">
      <w:pPr>
        <w:spacing w:line="240" w:lineRule="auto"/>
        <w:rPr>
          <w:rFonts w:ascii="Arial" w:hAnsi="Arial" w:cs="Arial"/>
          <w:sz w:val="24"/>
          <w:szCs w:val="24"/>
        </w:rPr>
      </w:pPr>
    </w:p>
    <w:p w14:paraId="06CC8ECA" w14:textId="708E8EDB" w:rsidR="008275A8" w:rsidRDefault="008275A8" w:rsidP="008275A8">
      <w:pPr>
        <w:spacing w:line="240" w:lineRule="auto"/>
        <w:rPr>
          <w:rFonts w:ascii="Arial" w:hAnsi="Arial" w:cs="Arial"/>
          <w:sz w:val="24"/>
          <w:szCs w:val="24"/>
        </w:rPr>
      </w:pPr>
    </w:p>
    <w:p w14:paraId="280B5F98" w14:textId="575F23C2" w:rsidR="008275A8" w:rsidRDefault="008275A8" w:rsidP="008275A8">
      <w:pPr>
        <w:spacing w:line="240" w:lineRule="auto"/>
        <w:rPr>
          <w:rFonts w:ascii="Arial" w:hAnsi="Arial" w:cs="Arial"/>
          <w:sz w:val="24"/>
          <w:szCs w:val="24"/>
        </w:rPr>
      </w:pPr>
    </w:p>
    <w:p w14:paraId="77EBA5A3" w14:textId="263E4817" w:rsidR="008275A8" w:rsidRDefault="008275A8" w:rsidP="008275A8">
      <w:pPr>
        <w:spacing w:line="240" w:lineRule="auto"/>
        <w:rPr>
          <w:rFonts w:ascii="Arial" w:hAnsi="Arial" w:cs="Arial"/>
          <w:sz w:val="24"/>
          <w:szCs w:val="24"/>
        </w:rPr>
      </w:pPr>
    </w:p>
    <w:p w14:paraId="3E606728" w14:textId="13624A57" w:rsidR="008275A8" w:rsidRDefault="008275A8" w:rsidP="008275A8">
      <w:pPr>
        <w:spacing w:line="240" w:lineRule="auto"/>
        <w:rPr>
          <w:rFonts w:ascii="Arial" w:hAnsi="Arial" w:cs="Arial"/>
          <w:sz w:val="24"/>
          <w:szCs w:val="24"/>
        </w:rPr>
      </w:pPr>
    </w:p>
    <w:p w14:paraId="6A8691E7" w14:textId="77777777" w:rsidR="008275A8" w:rsidRDefault="008275A8" w:rsidP="008275A8">
      <w:pPr>
        <w:spacing w:line="240" w:lineRule="auto"/>
        <w:rPr>
          <w:rFonts w:ascii="Arial" w:hAnsi="Arial" w:cs="Arial"/>
          <w:sz w:val="24"/>
          <w:szCs w:val="24"/>
        </w:rPr>
      </w:pPr>
    </w:p>
    <w:p w14:paraId="37E5BD2D" w14:textId="77777777" w:rsidR="008275A8" w:rsidRDefault="008275A8" w:rsidP="008275A8">
      <w:pPr>
        <w:spacing w:line="240" w:lineRule="auto"/>
        <w:rPr>
          <w:rFonts w:ascii="Arial" w:hAnsi="Arial" w:cs="Arial"/>
          <w:sz w:val="24"/>
          <w:szCs w:val="24"/>
        </w:rPr>
      </w:pPr>
    </w:p>
    <w:p w14:paraId="1437A1F2" w14:textId="77777777" w:rsidR="008275A8" w:rsidRDefault="008275A8" w:rsidP="008275A8">
      <w:pPr>
        <w:spacing w:line="240" w:lineRule="auto"/>
        <w:rPr>
          <w:rFonts w:ascii="Arial" w:hAnsi="Arial" w:cs="Arial"/>
          <w:sz w:val="24"/>
          <w:szCs w:val="24"/>
        </w:rPr>
      </w:pPr>
    </w:p>
    <w:p w14:paraId="39702CF3" w14:textId="1F793242" w:rsidR="005730F7" w:rsidRDefault="008275A8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. Dentro del file nosotros buscamos el archivo que queramos usar y en este caso elegimos Supermarket</w:t>
      </w:r>
      <w:r w:rsidR="005730F7">
        <w:rPr>
          <w:rFonts w:ascii="Arial" w:hAnsi="Arial" w:cs="Arial"/>
          <w:sz w:val="24"/>
          <w:szCs w:val="24"/>
        </w:rPr>
        <w:t>.csv o xls. Y le damos aceptar, nos quedara una distribución en las columnas ya categorizada por el tipo de dato, sin problemas alguno al poder usar el archivo. También aparecerán los roles y los valores que contiene cada columna en la tabla.</w:t>
      </w:r>
    </w:p>
    <w:p w14:paraId="68C30E26" w14:textId="1AB7FF9F" w:rsidR="005730F7" w:rsidRDefault="005730F7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9024" behindDoc="1" locked="0" layoutInCell="1" allowOverlap="1" wp14:anchorId="68E28769" wp14:editId="0200B757">
                <wp:simplePos x="0" y="0"/>
                <wp:positionH relativeFrom="column">
                  <wp:posOffset>2105025</wp:posOffset>
                </wp:positionH>
                <wp:positionV relativeFrom="paragraph">
                  <wp:posOffset>890905</wp:posOffset>
                </wp:positionV>
                <wp:extent cx="3943350" cy="2247900"/>
                <wp:effectExtent l="0" t="38100" r="57150" b="19050"/>
                <wp:wrapNone/>
                <wp:docPr id="8" name="Conector recto de flecha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943350" cy="22479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F076083" id="Conector recto de flecha 8" o:spid="_x0000_s1026" type="#_x0000_t32" style="position:absolute;margin-left:165.75pt;margin-top:70.15pt;width:310.5pt;height:177pt;flip:y;z-index:-25165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" strokecolor="black [3200]" strokeweight="1.5pt">
                <v:stroke endarrow="block" joinstyle="miter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46976" behindDoc="1" locked="0" layoutInCell="1" allowOverlap="1" wp14:anchorId="115E02BF" wp14:editId="79C2715E">
            <wp:simplePos x="0" y="0"/>
            <wp:positionH relativeFrom="margin">
              <wp:posOffset>161925</wp:posOffset>
            </wp:positionH>
            <wp:positionV relativeFrom="paragraph">
              <wp:posOffset>582295</wp:posOffset>
            </wp:positionV>
            <wp:extent cx="4428520" cy="3143250"/>
            <wp:effectExtent l="0" t="0" r="0" b="0"/>
            <wp:wrapNone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n 6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28520" cy="31432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48000" behindDoc="1" locked="0" layoutInCell="1" allowOverlap="1" wp14:anchorId="187220FA" wp14:editId="04A1E79E">
            <wp:simplePos x="0" y="0"/>
            <wp:positionH relativeFrom="margin">
              <wp:posOffset>4857750</wp:posOffset>
            </wp:positionH>
            <wp:positionV relativeFrom="paragraph">
              <wp:posOffset>534670</wp:posOffset>
            </wp:positionV>
            <wp:extent cx="4343819" cy="3952875"/>
            <wp:effectExtent l="0" t="0" r="0" b="0"/>
            <wp:wrapNone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n 7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43819" cy="3952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sz w:val="24"/>
          <w:szCs w:val="24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1FD6399A" w14:textId="786C7D51" w:rsidR="005730F7" w:rsidRDefault="005730F7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75108B5A" w14:textId="16BEF083" w:rsidR="005730F7" w:rsidRDefault="005730F7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361D8BF6" w14:textId="268F22F4" w:rsidR="005730F7" w:rsidRDefault="005730F7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5C3CA229" w14:textId="1D25EF97" w:rsidR="005730F7" w:rsidRDefault="005730F7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53652E86" w14:textId="6BB6AD22" w:rsidR="005730F7" w:rsidRDefault="005730F7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5A1CE51D" w14:textId="218E7BCE" w:rsidR="005730F7" w:rsidRDefault="005730F7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72304162" w14:textId="40494B9B" w:rsidR="005730F7" w:rsidRDefault="005730F7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56E64EA7" w14:textId="5C64323C" w:rsidR="005730F7" w:rsidRDefault="005730F7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0AE81246" w14:textId="0411BF2E" w:rsidR="005730F7" w:rsidRDefault="005730F7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37E00095" w14:textId="278328CD" w:rsidR="005730F7" w:rsidRDefault="005730F7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6DC0FDB0" w14:textId="1FD13224" w:rsidR="005730F7" w:rsidRDefault="005730F7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377D4374" w14:textId="5B9191B4" w:rsidR="005730F7" w:rsidRDefault="005730F7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7853E517" w14:textId="77777777" w:rsidR="00876586" w:rsidRDefault="00876586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23DB0F03" w14:textId="77777777" w:rsidR="00876586" w:rsidRDefault="00876586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76B8A929" w14:textId="77777777" w:rsidR="00876586" w:rsidRDefault="00876586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6AB21959" w14:textId="77777777" w:rsidR="00876586" w:rsidRDefault="00876586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42B07BBF" w14:textId="77777777" w:rsidR="00876586" w:rsidRDefault="00876586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0F4AD5ED" w14:textId="77777777" w:rsidR="00876586" w:rsidRDefault="00876586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4E0FC561" w14:textId="77777777" w:rsidR="00876586" w:rsidRDefault="00876586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6DAFDEA2" w14:textId="77777777" w:rsidR="00876586" w:rsidRDefault="00876586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186120F0" w14:textId="77777777" w:rsidR="00876586" w:rsidRDefault="00876586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5DE3C9D6" w14:textId="61394617" w:rsidR="005730F7" w:rsidRDefault="005730F7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52096" behindDoc="1" locked="0" layoutInCell="1" allowOverlap="1" wp14:anchorId="474A2352" wp14:editId="73884B17">
                <wp:simplePos x="0" y="0"/>
                <wp:positionH relativeFrom="column">
                  <wp:posOffset>1457325</wp:posOffset>
                </wp:positionH>
                <wp:positionV relativeFrom="paragraph">
                  <wp:posOffset>2343150</wp:posOffset>
                </wp:positionV>
                <wp:extent cx="5695950" cy="76200"/>
                <wp:effectExtent l="0" t="76200" r="0" b="19050"/>
                <wp:wrapNone/>
                <wp:docPr id="12" name="Conector recto de flecha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695950" cy="762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06110D8" id="Conector recto de flecha 12" o:spid="_x0000_s1026" type="#_x0000_t32" style="position:absolute;margin-left:114.75pt;margin-top:184.5pt;width:448.5pt;height:6pt;flip:y;z-index:-251650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" strokecolor="black [3200]" strokeweight="1.5pt">
                <v:stroke endarrow="block" joinstyle="miter"/>
              </v:shape>
            </w:pict>
          </mc:Fallback>
        </mc:AlternateContent>
      </w:r>
      <w:r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50048" behindDoc="1" locked="0" layoutInCell="1" allowOverlap="1" wp14:anchorId="7CCB874C" wp14:editId="2C2CADFB">
            <wp:simplePos x="0" y="0"/>
            <wp:positionH relativeFrom="margin">
              <wp:posOffset>1123950</wp:posOffset>
            </wp:positionH>
            <wp:positionV relativeFrom="paragraph">
              <wp:posOffset>752475</wp:posOffset>
            </wp:positionV>
            <wp:extent cx="2609850" cy="4657725"/>
            <wp:effectExtent l="0" t="0" r="0" b="9525"/>
            <wp:wrapNone/>
            <wp:docPr id="9" name="Imagen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n 9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9850" cy="46577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51072" behindDoc="1" locked="0" layoutInCell="1" allowOverlap="1" wp14:anchorId="17F428BA" wp14:editId="524F8F3E">
            <wp:simplePos x="0" y="0"/>
            <wp:positionH relativeFrom="column">
              <wp:posOffset>6438900</wp:posOffset>
            </wp:positionH>
            <wp:positionV relativeFrom="paragraph">
              <wp:posOffset>1895475</wp:posOffset>
            </wp:positionV>
            <wp:extent cx="1409700" cy="952500"/>
            <wp:effectExtent l="0" t="0" r="0" b="0"/>
            <wp:wrapNone/>
            <wp:docPr id="10" name="Imagen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n 10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9700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" w:hAnsi="Arial" w:cs="Arial"/>
          <w:sz w:val="24"/>
          <w:szCs w:val="24"/>
        </w:rPr>
        <w:t xml:space="preserve">. Luego arrastramos un data table, al lienzo y luego lo unimos al archivo que estamos utilizando, </w:t>
      </w:r>
      <w:r w:rsidR="007D3380">
        <w:rPr>
          <w:rFonts w:ascii="Arial" w:hAnsi="Arial" w:cs="Arial"/>
          <w:sz w:val="24"/>
          <w:szCs w:val="24"/>
        </w:rPr>
        <w:t>así</w:t>
      </w:r>
      <w:r>
        <w:rPr>
          <w:rFonts w:ascii="Arial" w:hAnsi="Arial" w:cs="Arial"/>
          <w:sz w:val="24"/>
          <w:szCs w:val="24"/>
        </w:rPr>
        <w:t xml:space="preserve"> para que nos puedan aparecer </w:t>
      </w:r>
      <w:proofErr w:type="spellStart"/>
      <w:r>
        <w:rPr>
          <w:rFonts w:ascii="Arial" w:hAnsi="Arial" w:cs="Arial"/>
          <w:sz w:val="24"/>
          <w:szCs w:val="24"/>
        </w:rPr>
        <w:t>mas</w:t>
      </w:r>
      <w:proofErr w:type="spellEnd"/>
      <w:r>
        <w:rPr>
          <w:rFonts w:ascii="Arial" w:hAnsi="Arial" w:cs="Arial"/>
          <w:sz w:val="24"/>
          <w:szCs w:val="24"/>
        </w:rPr>
        <w:t xml:space="preserve"> a detalle lo que se encuentra en el archivo y todos sus datos. </w:t>
      </w:r>
    </w:p>
    <w:p w14:paraId="3D5E9EEB" w14:textId="72036094" w:rsidR="007D3380" w:rsidRDefault="007D3380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069D0B59" w14:textId="51C9194B" w:rsidR="007D3380" w:rsidRDefault="007D3380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2ADC226C" w14:textId="5A214A59" w:rsidR="007D3380" w:rsidRDefault="007D3380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4A2E0C40" w14:textId="6398DDDF" w:rsidR="007D3380" w:rsidRDefault="007D3380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7A84A00E" w14:textId="4CFD3671" w:rsidR="007D3380" w:rsidRDefault="007D3380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291E628C" w14:textId="0DB75201" w:rsidR="007D3380" w:rsidRDefault="007D3380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4CD1AC3B" w14:textId="22C9324B" w:rsidR="007D3380" w:rsidRDefault="007D3380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1B9B3F70" w14:textId="2DDD7D83" w:rsidR="007D3380" w:rsidRDefault="007D3380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2524CB8E" w14:textId="0FA1CC92" w:rsidR="007D3380" w:rsidRDefault="007D3380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4D31C98A" w14:textId="0A0D9E6F" w:rsidR="007D3380" w:rsidRDefault="007D3380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4783BFFF" w14:textId="246971E7" w:rsidR="007D3380" w:rsidRDefault="007D3380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7C4383B4" w14:textId="452099F5" w:rsidR="007D3380" w:rsidRDefault="007D3380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0EBF38BA" w14:textId="58F0008D" w:rsidR="007D3380" w:rsidRDefault="007D3380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0A51F7EB" w14:textId="05A0ABEB" w:rsidR="007D3380" w:rsidRDefault="007D3380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7FF01D06" w14:textId="39967A66" w:rsidR="007D3380" w:rsidRDefault="007D3380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5CE26169" w14:textId="73BFE87C" w:rsidR="007D3380" w:rsidRDefault="007D3380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2446DA1B" w14:textId="4D29F76E" w:rsidR="007D3380" w:rsidRDefault="007D3380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5E060496" w14:textId="27EACF3A" w:rsidR="007D3380" w:rsidRDefault="007D3380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761CAAA6" w14:textId="44CBA68E" w:rsidR="007D3380" w:rsidRDefault="007D3380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53C15FFD" w14:textId="3C8C54E9" w:rsidR="007D3380" w:rsidRDefault="007D3380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6EA24CFA" w14:textId="637006F5" w:rsidR="007D3380" w:rsidRDefault="007D3380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5BC7D3D2" w14:textId="1C1611EF" w:rsidR="007D3380" w:rsidRDefault="007D3380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15BAADDB" w14:textId="35AC6E98" w:rsidR="007D3380" w:rsidRDefault="007D3380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26EA914F" w14:textId="53A722D4" w:rsidR="007D3380" w:rsidRDefault="007D3380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. Y como se puede observar en la tabla toda la información que contiene el archivo, donde podemos verificar </w:t>
      </w:r>
      <w:r w:rsidR="0011716D">
        <w:rPr>
          <w:rFonts w:ascii="Arial" w:hAnsi="Arial" w:cs="Arial"/>
          <w:sz w:val="24"/>
          <w:szCs w:val="24"/>
        </w:rPr>
        <w:t>más</w:t>
      </w:r>
      <w:r>
        <w:rPr>
          <w:rFonts w:ascii="Arial" w:hAnsi="Arial" w:cs="Arial"/>
          <w:sz w:val="24"/>
          <w:szCs w:val="24"/>
        </w:rPr>
        <w:t xml:space="preserve"> a detalle en el panel izquierdo donde si se desea seleccionar todas las filas de la tabla. Y en las variables donde si se pueden mostrar las variables que se presentan. En el apartado del color por instancia de clases es mención a cuando se vaya a realizar un análisis ya se para un tipo de algoritmo. Por eso se deja seleccionado. También se puede dejar la opción en mostrar datos automáticamente, o si se prefiere hacerlo manualmente solo quitamos la opción. </w:t>
      </w:r>
    </w:p>
    <w:p w14:paraId="2DC6A890" w14:textId="66E16871" w:rsidR="007D3380" w:rsidRDefault="007D3380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53120" behindDoc="1" locked="0" layoutInCell="1" allowOverlap="1" wp14:anchorId="3DA66943" wp14:editId="7070B3A7">
            <wp:simplePos x="0" y="0"/>
            <wp:positionH relativeFrom="margin">
              <wp:align>right</wp:align>
            </wp:positionH>
            <wp:positionV relativeFrom="paragraph">
              <wp:posOffset>197485</wp:posOffset>
            </wp:positionV>
            <wp:extent cx="9144000" cy="4859655"/>
            <wp:effectExtent l="0" t="0" r="0" b="0"/>
            <wp:wrapNone/>
            <wp:docPr id="13" name="Imagen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n 1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48596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19219E5" w14:textId="6B646872" w:rsidR="007D3380" w:rsidRDefault="007D3380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0607D17B" w14:textId="74FC1D18" w:rsidR="007D3380" w:rsidRDefault="007D3380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06F51184" w14:textId="02ADA8BC" w:rsidR="007D3380" w:rsidRDefault="007D3380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5B2ED51D" w14:textId="2EB2A8CF" w:rsidR="007D3380" w:rsidRDefault="007D3380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1702CD91" w14:textId="6194E846" w:rsidR="007D3380" w:rsidRDefault="007D3380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289FB2E7" w14:textId="119F09DC" w:rsidR="007D3380" w:rsidRDefault="007D3380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1D49EA68" w14:textId="37B25513" w:rsidR="007D3380" w:rsidRDefault="007D3380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4F7683B5" w14:textId="10A78D60" w:rsidR="007D3380" w:rsidRDefault="007D3380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06E74E75" w14:textId="72B982EB" w:rsidR="007D3380" w:rsidRDefault="007D3380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51E055D9" w14:textId="264A5600" w:rsidR="007D3380" w:rsidRDefault="007D3380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0CD2149F" w14:textId="726DCA56" w:rsidR="007D3380" w:rsidRDefault="007D3380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78F83661" w14:textId="654B323A" w:rsidR="007D3380" w:rsidRDefault="007D3380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10D2D92E" w14:textId="03E261BA" w:rsidR="007D3380" w:rsidRDefault="007D3380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1ECBCFE6" w14:textId="0BF36E4B" w:rsidR="007D3380" w:rsidRDefault="007D3380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14DAEE84" w14:textId="2DFD0B6E" w:rsidR="007D3380" w:rsidRDefault="007D3380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5FAC4DC1" w14:textId="702FDA4C" w:rsidR="007D3380" w:rsidRDefault="007D3380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76D6991B" w14:textId="21BC989F" w:rsidR="007D3380" w:rsidRDefault="007D3380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5B37D052" w14:textId="073FBB59" w:rsidR="007D3380" w:rsidRDefault="007D3380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33030BD7" w14:textId="16EA0E06" w:rsidR="007D3380" w:rsidRDefault="007D3380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2C28CAA2" w14:textId="33F26326" w:rsidR="007D3380" w:rsidRDefault="007D3380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0B51BD51" w14:textId="22EED8B2" w:rsidR="007D3380" w:rsidRDefault="007D3380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. Luego volvemos al panel y seleccionamos el complemento de seleccionar columnas, luego lo arrastramos al lienzo.</w:t>
      </w:r>
    </w:p>
    <w:p w14:paraId="3EE36D14" w14:textId="78575BBB" w:rsidR="007D3380" w:rsidRDefault="007D3380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63185E3D" w14:textId="6B424B78" w:rsidR="007D3380" w:rsidRDefault="007D3380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54144" behindDoc="1" locked="0" layoutInCell="1" allowOverlap="1" wp14:anchorId="4A236904" wp14:editId="5FC0A195">
            <wp:simplePos x="0" y="0"/>
            <wp:positionH relativeFrom="column">
              <wp:posOffset>85725</wp:posOffset>
            </wp:positionH>
            <wp:positionV relativeFrom="paragraph">
              <wp:posOffset>8255</wp:posOffset>
            </wp:positionV>
            <wp:extent cx="2609850" cy="4657725"/>
            <wp:effectExtent l="0" t="0" r="0" b="9525"/>
            <wp:wrapNone/>
            <wp:docPr id="14" name="Imagen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n 14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9850" cy="46577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86A6A71" w14:textId="5206EA2A" w:rsidR="007D3380" w:rsidRDefault="007D3380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41496C78" w14:textId="3C3EF43A" w:rsidR="007D3380" w:rsidRDefault="007D3380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55168" behindDoc="1" locked="0" layoutInCell="1" allowOverlap="1" wp14:anchorId="1BE617EA" wp14:editId="761968F2">
            <wp:simplePos x="0" y="0"/>
            <wp:positionH relativeFrom="column">
              <wp:posOffset>5772150</wp:posOffset>
            </wp:positionH>
            <wp:positionV relativeFrom="paragraph">
              <wp:posOffset>16510</wp:posOffset>
            </wp:positionV>
            <wp:extent cx="1524000" cy="1133475"/>
            <wp:effectExtent l="0" t="0" r="0" b="9525"/>
            <wp:wrapNone/>
            <wp:docPr id="15" name="Imagen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n 15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4000" cy="11334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" w:hAnsi="Arial" w:cs="Arial"/>
          <w:sz w:val="24"/>
          <w:szCs w:val="24"/>
        </w:rPr>
        <w:t xml:space="preserve"> </w:t>
      </w:r>
    </w:p>
    <w:p w14:paraId="2EF4DA4A" w14:textId="7BBB3C5A" w:rsidR="007D3380" w:rsidRDefault="007D3380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6192" behindDoc="1" locked="0" layoutInCell="1" allowOverlap="1" wp14:anchorId="280FE8C3" wp14:editId="0D2DAA39">
                <wp:simplePos x="0" y="0"/>
                <wp:positionH relativeFrom="column">
                  <wp:posOffset>352425</wp:posOffset>
                </wp:positionH>
                <wp:positionV relativeFrom="page">
                  <wp:posOffset>2000250</wp:posOffset>
                </wp:positionV>
                <wp:extent cx="6143625" cy="1562100"/>
                <wp:effectExtent l="0" t="57150" r="0" b="19050"/>
                <wp:wrapNone/>
                <wp:docPr id="16" name="Conector recto de flecha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143625" cy="15621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9797F0B" id="Conector recto de flecha 16" o:spid="_x0000_s1026" type="#_x0000_t32" style="position:absolute;margin-left:27.75pt;margin-top:157.5pt;width:483.75pt;height:123pt;flip:y;z-index:-251645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" strokecolor="black [3200]" strokeweight="1.5pt">
                <v:stroke endarrow="block" joinstyle="miter"/>
                <w10:wrap anchory="page"/>
              </v:shape>
            </w:pict>
          </mc:Fallback>
        </mc:AlternateContent>
      </w:r>
    </w:p>
    <w:p w14:paraId="46112E64" w14:textId="0932C4F9" w:rsidR="007D3380" w:rsidRDefault="007D3380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1D1BF721" w14:textId="5A11FA3F" w:rsidR="007D3380" w:rsidRDefault="007D3380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5D4C0DBD" w14:textId="62454D7F" w:rsidR="007D3380" w:rsidRDefault="007D3380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31D78F8C" w14:textId="17302222" w:rsidR="007D3380" w:rsidRDefault="007D3380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74122BD1" w14:textId="74AFD6DE" w:rsidR="007D3380" w:rsidRDefault="007D3380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2E016041" w14:textId="730C3120" w:rsidR="007D3380" w:rsidRDefault="007D3380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100D6AAD" w14:textId="3D491577" w:rsidR="007D3380" w:rsidRDefault="007D3380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4ED6375B" w14:textId="7505768C" w:rsidR="007D3380" w:rsidRDefault="007D3380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76421866" w14:textId="67CCBB2C" w:rsidR="007D3380" w:rsidRDefault="007D3380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335A6389" w14:textId="2E8F621E" w:rsidR="007D3380" w:rsidRDefault="007D3380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557F816B" w14:textId="1EA99D9E" w:rsidR="007D3380" w:rsidRDefault="007D3380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43DB74A3" w14:textId="21455580" w:rsidR="007D3380" w:rsidRDefault="007D3380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59CD95F8" w14:textId="2EFCAF30" w:rsidR="007D3380" w:rsidRDefault="007D3380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606631E5" w14:textId="158A41EB" w:rsidR="007D3380" w:rsidRDefault="007D3380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305D55A7" w14:textId="47F0E253" w:rsidR="007D3380" w:rsidRDefault="007D3380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612EA0CA" w14:textId="270D2363" w:rsidR="007D3380" w:rsidRDefault="007D3380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7A181F3F" w14:textId="77777777" w:rsidR="007D3380" w:rsidRDefault="007D3380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13215012" w14:textId="0DEFDB87" w:rsidR="007D3380" w:rsidRDefault="007D3380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05746F77" w14:textId="47E43808" w:rsidR="007D3380" w:rsidRDefault="007D3380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11F4FC28" w14:textId="52FFD12D" w:rsidR="007D3380" w:rsidRDefault="007E0AB9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anchor distT="0" distB="0" distL="114300" distR="114300" simplePos="0" relativeHeight="251680768" behindDoc="1" locked="0" layoutInCell="1" allowOverlap="1" wp14:anchorId="470E23CE" wp14:editId="7F40C186">
            <wp:simplePos x="0" y="0"/>
            <wp:positionH relativeFrom="column">
              <wp:posOffset>1504950</wp:posOffset>
            </wp:positionH>
            <wp:positionV relativeFrom="paragraph">
              <wp:posOffset>771525</wp:posOffset>
            </wp:positionV>
            <wp:extent cx="5695950" cy="6067425"/>
            <wp:effectExtent l="0" t="0" r="0" b="9525"/>
            <wp:wrapNone/>
            <wp:docPr id="41" name="Imagen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Imagen 41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60674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D3380">
        <w:rPr>
          <w:rFonts w:ascii="Arial" w:hAnsi="Arial" w:cs="Arial"/>
          <w:sz w:val="24"/>
          <w:szCs w:val="24"/>
        </w:rPr>
        <w:t>. Luego seleccionamos el complemento, aquí se puede mostrar las opciones donde queremos arrastr</w:t>
      </w:r>
      <w:r>
        <w:rPr>
          <w:rFonts w:ascii="Arial" w:hAnsi="Arial" w:cs="Arial"/>
          <w:sz w:val="24"/>
          <w:szCs w:val="24"/>
        </w:rPr>
        <w:t>ar</w:t>
      </w:r>
      <w:r w:rsidR="007D3380">
        <w:rPr>
          <w:rFonts w:ascii="Arial" w:hAnsi="Arial" w:cs="Arial"/>
          <w:sz w:val="24"/>
          <w:szCs w:val="24"/>
        </w:rPr>
        <w:t xml:space="preserve"> los campos </w:t>
      </w:r>
      <w:r>
        <w:rPr>
          <w:rFonts w:ascii="Arial" w:hAnsi="Arial" w:cs="Arial"/>
          <w:sz w:val="24"/>
          <w:szCs w:val="24"/>
        </w:rPr>
        <w:t>y en</w:t>
      </w:r>
      <w:r w:rsidR="007D3380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qué</w:t>
      </w:r>
      <w:r w:rsidR="007D3380">
        <w:rPr>
          <w:rFonts w:ascii="Arial" w:hAnsi="Arial" w:cs="Arial"/>
          <w:sz w:val="24"/>
          <w:szCs w:val="24"/>
        </w:rPr>
        <w:t xml:space="preserve"> parte, en este caso tenemos: Variables disponibles, tenemos </w:t>
      </w:r>
      <w:r w:rsidR="008851EB">
        <w:rPr>
          <w:rFonts w:ascii="Arial" w:hAnsi="Arial" w:cs="Arial"/>
          <w:sz w:val="24"/>
          <w:szCs w:val="24"/>
        </w:rPr>
        <w:t xml:space="preserve">el apartado de funciones, la variable objetivo y por ultimo los atributos. Por defecto en los atributos deja en categoría tipo texto. En el caso de funciones y variable objetivo se debe seleccionar manualmente el análisis </w:t>
      </w:r>
      <w:r>
        <w:rPr>
          <w:rFonts w:ascii="Arial" w:hAnsi="Arial" w:cs="Arial"/>
          <w:sz w:val="24"/>
          <w:szCs w:val="24"/>
        </w:rPr>
        <w:t xml:space="preserve">lo cual como variable objetivo dejaremos </w:t>
      </w:r>
      <w:proofErr w:type="spellStart"/>
      <w:r>
        <w:rPr>
          <w:rFonts w:ascii="Arial" w:hAnsi="Arial" w:cs="Arial"/>
          <w:sz w:val="24"/>
          <w:szCs w:val="24"/>
        </w:rPr>
        <w:t>product_line</w:t>
      </w:r>
      <w:proofErr w:type="spellEnd"/>
      <w:r>
        <w:rPr>
          <w:rFonts w:ascii="Arial" w:hAnsi="Arial" w:cs="Arial"/>
          <w:sz w:val="24"/>
          <w:szCs w:val="24"/>
        </w:rPr>
        <w:t xml:space="preserve"> y todas las funciones habilitadas. Para mayor precisión en el árbol de decisión.</w:t>
      </w:r>
    </w:p>
    <w:p w14:paraId="5459E84C" w14:textId="477E4A93" w:rsidR="007E0AB9" w:rsidRDefault="007E0AB9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35CE8030" w14:textId="085C3256" w:rsidR="007D3380" w:rsidRDefault="007D3380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42DD138C" w14:textId="77777777" w:rsidR="008851EB" w:rsidRDefault="008851EB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17DEA311" w14:textId="3E99F166" w:rsidR="007D3380" w:rsidRDefault="007D3380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700B89D9" w14:textId="3643B182" w:rsidR="007D3380" w:rsidRDefault="007D3380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5DFDA549" w14:textId="66BAD249" w:rsidR="008851EB" w:rsidRDefault="008851EB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28222286" w14:textId="409326A7" w:rsidR="008851EB" w:rsidRDefault="008851EB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683EA271" w14:textId="45EAB7B8" w:rsidR="008851EB" w:rsidRDefault="008851EB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5896F28C" w14:textId="31E3C37F" w:rsidR="008851EB" w:rsidRDefault="008851EB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09CFA26D" w14:textId="7D96E76A" w:rsidR="008851EB" w:rsidRDefault="008851EB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2138DA13" w14:textId="1D12DB74" w:rsidR="008851EB" w:rsidRDefault="008851EB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7779AEBB" w14:textId="1231219D" w:rsidR="008851EB" w:rsidRDefault="008851EB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01E34A3F" w14:textId="07A40DEF" w:rsidR="008851EB" w:rsidRDefault="008851EB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3BB74266" w14:textId="007B12D9" w:rsidR="008851EB" w:rsidRDefault="008851EB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0C8EC42F" w14:textId="5C08FF23" w:rsidR="008851EB" w:rsidRDefault="008851EB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6030D2AB" w14:textId="4C0ED053" w:rsidR="008851EB" w:rsidRDefault="008851EB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6F5AD0B3" w14:textId="0A0546FC" w:rsidR="008851EB" w:rsidRDefault="008851EB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0780F104" w14:textId="78AAD428" w:rsidR="008851EB" w:rsidRDefault="008851EB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4C99FB17" w14:textId="4A42853C" w:rsidR="008851EB" w:rsidRDefault="008851EB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74FE2D81" w14:textId="56249E7B" w:rsidR="008851EB" w:rsidRDefault="008851EB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55E0AED2" w14:textId="279F9BD6" w:rsidR="008851EB" w:rsidRDefault="008851EB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312A29A6" w14:textId="398C9507" w:rsidR="008851EB" w:rsidRDefault="008851EB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613E1192" w14:textId="7A3A86C9" w:rsidR="008851EB" w:rsidRDefault="008851EB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. Luego vamos al apartado de modelo, arrastramos al lienzo el complemento </w:t>
      </w:r>
      <w:proofErr w:type="spellStart"/>
      <w:r>
        <w:rPr>
          <w:rFonts w:ascii="Arial" w:hAnsi="Arial" w:cs="Arial"/>
          <w:sz w:val="24"/>
          <w:szCs w:val="24"/>
        </w:rPr>
        <w:t>tree</w:t>
      </w:r>
      <w:proofErr w:type="spellEnd"/>
      <w:r>
        <w:rPr>
          <w:rFonts w:ascii="Arial" w:hAnsi="Arial" w:cs="Arial"/>
          <w:sz w:val="24"/>
          <w:szCs w:val="24"/>
        </w:rPr>
        <w:t xml:space="preserve"> para crear el árbol de decisiones y después lo unimos con el </w:t>
      </w:r>
      <w:proofErr w:type="spellStart"/>
      <w:r>
        <w:rPr>
          <w:rFonts w:ascii="Arial" w:hAnsi="Arial" w:cs="Arial"/>
          <w:sz w:val="24"/>
          <w:szCs w:val="24"/>
        </w:rPr>
        <w:t>select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column</w:t>
      </w:r>
      <w:proofErr w:type="spellEnd"/>
      <w:r>
        <w:rPr>
          <w:rFonts w:ascii="Arial" w:hAnsi="Arial" w:cs="Arial"/>
          <w:sz w:val="24"/>
          <w:szCs w:val="24"/>
        </w:rPr>
        <w:t xml:space="preserve">. Damos </w:t>
      </w:r>
      <w:proofErr w:type="spellStart"/>
      <w:r>
        <w:rPr>
          <w:rFonts w:ascii="Arial" w:hAnsi="Arial" w:cs="Arial"/>
          <w:sz w:val="24"/>
          <w:szCs w:val="24"/>
        </w:rPr>
        <w:t>click</w:t>
      </w:r>
      <w:proofErr w:type="spellEnd"/>
      <w:r>
        <w:rPr>
          <w:rFonts w:ascii="Arial" w:hAnsi="Arial" w:cs="Arial"/>
          <w:sz w:val="24"/>
          <w:szCs w:val="24"/>
        </w:rPr>
        <w:t xml:space="preserve"> en el complemento de </w:t>
      </w:r>
      <w:proofErr w:type="spellStart"/>
      <w:r>
        <w:rPr>
          <w:rFonts w:ascii="Arial" w:hAnsi="Arial" w:cs="Arial"/>
          <w:sz w:val="24"/>
          <w:szCs w:val="24"/>
        </w:rPr>
        <w:t>tree</w:t>
      </w:r>
      <w:proofErr w:type="spellEnd"/>
      <w:r>
        <w:rPr>
          <w:rFonts w:ascii="Arial" w:hAnsi="Arial" w:cs="Arial"/>
          <w:sz w:val="24"/>
          <w:szCs w:val="24"/>
        </w:rPr>
        <w:t xml:space="preserve"> y se nos mostrara las opciones y configuraciones del árbol dejamos las opciones que ya están predeterminadas, exceptuando la parte de inducir binario al árbol, esa se deja sin enmarcar.</w:t>
      </w:r>
    </w:p>
    <w:p w14:paraId="70BCCAB0" w14:textId="4EA9E452" w:rsidR="007D3380" w:rsidRDefault="008851EB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20788C18" wp14:editId="7B8F88E4">
            <wp:simplePos x="0" y="0"/>
            <wp:positionH relativeFrom="column">
              <wp:posOffset>190500</wp:posOffset>
            </wp:positionH>
            <wp:positionV relativeFrom="paragraph">
              <wp:posOffset>199390</wp:posOffset>
            </wp:positionV>
            <wp:extent cx="2466975" cy="3638550"/>
            <wp:effectExtent l="0" t="0" r="9525" b="0"/>
            <wp:wrapNone/>
            <wp:docPr id="18" name="Imagen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n 18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66975" cy="3638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492A706" w14:textId="539E5DB1" w:rsidR="007D3380" w:rsidRDefault="008851EB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59264" behindDoc="1" locked="0" layoutInCell="1" allowOverlap="1" wp14:anchorId="54F88919" wp14:editId="0500484F">
            <wp:simplePos x="0" y="0"/>
            <wp:positionH relativeFrom="column">
              <wp:posOffset>5505450</wp:posOffset>
            </wp:positionH>
            <wp:positionV relativeFrom="paragraph">
              <wp:posOffset>93345</wp:posOffset>
            </wp:positionV>
            <wp:extent cx="914400" cy="1038225"/>
            <wp:effectExtent l="0" t="0" r="0" b="9525"/>
            <wp:wrapNone/>
            <wp:docPr id="19" name="Imagen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Imagen 19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1038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C41EFEA" w14:textId="65AFBE30" w:rsidR="007D3380" w:rsidRDefault="008851EB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574A076D" wp14:editId="46899623">
                <wp:simplePos x="0" y="0"/>
                <wp:positionH relativeFrom="column">
                  <wp:posOffset>561975</wp:posOffset>
                </wp:positionH>
                <wp:positionV relativeFrom="paragraph">
                  <wp:posOffset>227965</wp:posOffset>
                </wp:positionV>
                <wp:extent cx="5200650" cy="981075"/>
                <wp:effectExtent l="0" t="57150" r="0" b="28575"/>
                <wp:wrapNone/>
                <wp:docPr id="21" name="Conector recto de flecha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200650" cy="9810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680D5D3" id="Conector recto de flecha 21" o:spid="_x0000_s1026" type="#_x0000_t32" style="position:absolute;margin-left:44.25pt;margin-top:17.95pt;width:409.5pt;height:77.25pt;flip:y;z-index:-251640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" strokecolor="black [3200]" strokeweight="1.5pt">
                <v:stroke endarrow="block" joinstyle="miter"/>
              </v:shape>
            </w:pict>
          </mc:Fallback>
        </mc:AlternateContent>
      </w:r>
    </w:p>
    <w:p w14:paraId="5710196D" w14:textId="072429E1" w:rsidR="007D3380" w:rsidRDefault="008851EB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11674C9F" wp14:editId="3084F85C">
                <wp:simplePos x="0" y="0"/>
                <wp:positionH relativeFrom="column">
                  <wp:posOffset>5715000</wp:posOffset>
                </wp:positionH>
                <wp:positionV relativeFrom="paragraph">
                  <wp:posOffset>132080</wp:posOffset>
                </wp:positionV>
                <wp:extent cx="533400" cy="1228725"/>
                <wp:effectExtent l="38100" t="0" r="19050" b="47625"/>
                <wp:wrapNone/>
                <wp:docPr id="22" name="Conector recto de flecha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33400" cy="12287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AB4A4B8" id="Conector recto de flecha 22" o:spid="_x0000_s1026" type="#_x0000_t32" style="position:absolute;margin-left:450pt;margin-top:10.4pt;width:42pt;height:96.75pt;flip:x;z-index:-251639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" strokecolor="black [3200]" strokeweight="1.5pt">
                <v:stroke endarrow="block" joinstyle="miter"/>
              </v:shape>
            </w:pict>
          </mc:Fallback>
        </mc:AlternateContent>
      </w:r>
    </w:p>
    <w:p w14:paraId="2E74123E" w14:textId="0792ADA7" w:rsidR="007D3380" w:rsidRDefault="007D3380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3A09033B" w14:textId="77777777" w:rsidR="00482422" w:rsidRDefault="00482422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2A3DB980" w14:textId="2CC377A8" w:rsidR="007D3380" w:rsidRDefault="008851EB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60288" behindDoc="1" locked="0" layoutInCell="1" allowOverlap="1" wp14:anchorId="669125C3" wp14:editId="0D3CA2DB">
            <wp:simplePos x="0" y="0"/>
            <wp:positionH relativeFrom="column">
              <wp:posOffset>4457700</wp:posOffset>
            </wp:positionH>
            <wp:positionV relativeFrom="paragraph">
              <wp:posOffset>200660</wp:posOffset>
            </wp:positionV>
            <wp:extent cx="2933700" cy="3286125"/>
            <wp:effectExtent l="0" t="0" r="0" b="9525"/>
            <wp:wrapNone/>
            <wp:docPr id="20" name="Imagen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n 20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3700" cy="32861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85A16E6" w14:textId="332D60EE" w:rsidR="007D3380" w:rsidRDefault="007D3380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6EEC492C" w14:textId="06CDAEBA" w:rsidR="007D3380" w:rsidRDefault="007D3380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1BB4C334" w14:textId="00B16D1F" w:rsidR="00482422" w:rsidRDefault="00482422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31B3FFD3" w14:textId="616A1905" w:rsidR="00482422" w:rsidRDefault="00482422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3E4EB237" w14:textId="6C17BE98" w:rsidR="00482422" w:rsidRDefault="00482422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65F7CC85" w14:textId="6E6DFB88" w:rsidR="00482422" w:rsidRDefault="00482422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0C577BDB" w14:textId="13374652" w:rsidR="00482422" w:rsidRDefault="00482422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4A916F63" w14:textId="486AFA43" w:rsidR="00482422" w:rsidRDefault="00482422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4B0FB940" w14:textId="3542AF15" w:rsidR="00482422" w:rsidRDefault="00482422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5A438282" w14:textId="6AF292CF" w:rsidR="00482422" w:rsidRDefault="00482422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76F70A61" w14:textId="7E561CC0" w:rsidR="00482422" w:rsidRDefault="00482422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4899F925" w14:textId="55F7E2F9" w:rsidR="00482422" w:rsidRDefault="00482422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21CB3ED4" w14:textId="0D3612BA" w:rsidR="00482422" w:rsidRDefault="00482422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6E791686" w14:textId="36621249" w:rsidR="00482422" w:rsidRDefault="00482422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6B643AE1" w14:textId="7F33CB10" w:rsidR="00482422" w:rsidRDefault="00482422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01021270" w14:textId="1CE9C3F4" w:rsidR="00482422" w:rsidRDefault="00482422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anchor distT="0" distB="0" distL="114300" distR="114300" simplePos="0" relativeHeight="251663360" behindDoc="1" locked="0" layoutInCell="1" allowOverlap="1" wp14:anchorId="57E479A0" wp14:editId="5F6B5943">
            <wp:simplePos x="0" y="0"/>
            <wp:positionH relativeFrom="column">
              <wp:posOffset>809625</wp:posOffset>
            </wp:positionH>
            <wp:positionV relativeFrom="paragraph">
              <wp:posOffset>504825</wp:posOffset>
            </wp:positionV>
            <wp:extent cx="2581275" cy="4819650"/>
            <wp:effectExtent l="0" t="0" r="9525" b="0"/>
            <wp:wrapNone/>
            <wp:docPr id="23" name="Imagen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Imagen 23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1275" cy="4819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" w:hAnsi="Arial" w:cs="Arial"/>
          <w:sz w:val="24"/>
          <w:szCs w:val="24"/>
        </w:rPr>
        <w:t xml:space="preserve">. Ahora en el panel, nos vamos al apartado visualizar, donde arrastramos el complemento de </w:t>
      </w:r>
      <w:proofErr w:type="spellStart"/>
      <w:r>
        <w:rPr>
          <w:rFonts w:ascii="Arial" w:hAnsi="Arial" w:cs="Arial"/>
          <w:sz w:val="24"/>
          <w:szCs w:val="24"/>
        </w:rPr>
        <w:t>tree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viewer</w:t>
      </w:r>
      <w:proofErr w:type="spellEnd"/>
      <w:r>
        <w:rPr>
          <w:rFonts w:ascii="Arial" w:hAnsi="Arial" w:cs="Arial"/>
          <w:sz w:val="24"/>
          <w:szCs w:val="24"/>
        </w:rPr>
        <w:t xml:space="preserve"> al lienzo y lo unimos desde el complemento anterior que era </w:t>
      </w:r>
      <w:proofErr w:type="spellStart"/>
      <w:r>
        <w:rPr>
          <w:rFonts w:ascii="Arial" w:hAnsi="Arial" w:cs="Arial"/>
          <w:sz w:val="24"/>
          <w:szCs w:val="24"/>
        </w:rPr>
        <w:t>tree</w:t>
      </w:r>
      <w:proofErr w:type="spellEnd"/>
      <w:r>
        <w:rPr>
          <w:rFonts w:ascii="Arial" w:hAnsi="Arial" w:cs="Arial"/>
          <w:sz w:val="24"/>
          <w:szCs w:val="24"/>
        </w:rPr>
        <w:t xml:space="preserve">. </w:t>
      </w:r>
    </w:p>
    <w:p w14:paraId="536F26D4" w14:textId="6A31819C" w:rsidR="00482422" w:rsidRDefault="00482422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08461B69" w14:textId="0496478A" w:rsidR="00482422" w:rsidRDefault="00482422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1F924662" w14:textId="77777777" w:rsidR="00482422" w:rsidRDefault="00482422" w:rsidP="005730F7">
      <w:pPr>
        <w:spacing w:line="240" w:lineRule="auto"/>
        <w:jc w:val="both"/>
        <w:rPr>
          <w:rFonts w:ascii="Arial" w:hAnsi="Arial" w:cs="Arial"/>
          <w:noProof/>
          <w:sz w:val="24"/>
          <w:szCs w:val="24"/>
        </w:rPr>
      </w:pPr>
    </w:p>
    <w:p w14:paraId="14433C0C" w14:textId="14691D35" w:rsidR="00482422" w:rsidRDefault="00482422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64384" behindDoc="1" locked="0" layoutInCell="1" allowOverlap="1" wp14:anchorId="3366E6C0" wp14:editId="50F2F9E1">
            <wp:simplePos x="0" y="0"/>
            <wp:positionH relativeFrom="column">
              <wp:posOffset>5505450</wp:posOffset>
            </wp:positionH>
            <wp:positionV relativeFrom="paragraph">
              <wp:posOffset>118110</wp:posOffset>
            </wp:positionV>
            <wp:extent cx="1190625" cy="1106170"/>
            <wp:effectExtent l="0" t="0" r="9525" b="0"/>
            <wp:wrapNone/>
            <wp:docPr id="24" name="Imagen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n 24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769" r="5299"/>
                    <a:stretch/>
                  </pic:blipFill>
                  <pic:spPr bwMode="auto">
                    <a:xfrm>
                      <a:off x="0" y="0"/>
                      <a:ext cx="1190625" cy="11061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78EF4D5" w14:textId="6FB7BBE8" w:rsidR="00482422" w:rsidRDefault="00482422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090EABF2" w14:textId="4F0F1A97" w:rsidR="00482422" w:rsidRDefault="00482422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006956A9" wp14:editId="2BF5C937">
                <wp:simplePos x="0" y="0"/>
                <wp:positionH relativeFrom="column">
                  <wp:posOffset>1285875</wp:posOffset>
                </wp:positionH>
                <wp:positionV relativeFrom="paragraph">
                  <wp:posOffset>116205</wp:posOffset>
                </wp:positionV>
                <wp:extent cx="4600575" cy="171450"/>
                <wp:effectExtent l="0" t="0" r="66675" b="95250"/>
                <wp:wrapNone/>
                <wp:docPr id="25" name="Conector recto de flecha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600575" cy="1714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9C3A57" id="Conector recto de flecha 25" o:spid="_x0000_s1026" type="#_x0000_t32" style="position:absolute;margin-left:101.25pt;margin-top:9.15pt;width:362.25pt;height:13.5pt;z-index:-251636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" strokecolor="black [3200]" strokeweight="1.5pt">
                <v:stroke endarrow="block" joinstyle="miter"/>
              </v:shape>
            </w:pict>
          </mc:Fallback>
        </mc:AlternateContent>
      </w:r>
    </w:p>
    <w:p w14:paraId="45B1D33E" w14:textId="5201CB83" w:rsidR="00482422" w:rsidRDefault="00482422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29E94033" w14:textId="7450B5AC" w:rsidR="00482422" w:rsidRDefault="00482422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57567CD2" w14:textId="2BFF6F83" w:rsidR="00482422" w:rsidRDefault="00482422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0165CBA9" w14:textId="3942C86B" w:rsidR="00482422" w:rsidRDefault="00482422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520F8949" w14:textId="3912A7B6" w:rsidR="00482422" w:rsidRDefault="00482422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1BB8C411" w14:textId="1A467694" w:rsidR="00482422" w:rsidRDefault="00482422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1C3FBA4C" w14:textId="53DAC7BB" w:rsidR="00482422" w:rsidRDefault="00482422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0B2D2DC6" w14:textId="5F41BA6D" w:rsidR="00482422" w:rsidRDefault="00482422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7799DBF5" w14:textId="64984993" w:rsidR="00482422" w:rsidRDefault="00482422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414B8B1B" w14:textId="0A246A92" w:rsidR="00482422" w:rsidRDefault="00482422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32191BC3" w14:textId="084ACE93" w:rsidR="00482422" w:rsidRDefault="00482422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38E3A2DD" w14:textId="0FEBBA60" w:rsidR="00482422" w:rsidRDefault="00482422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6159B04B" w14:textId="48CD08A9" w:rsidR="00482422" w:rsidRDefault="00482422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7CD205F2" w14:textId="203B0ADA" w:rsidR="00482422" w:rsidRDefault="00482422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141C2371" w14:textId="16885C27" w:rsidR="00482422" w:rsidRDefault="00482422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0843FD31" w14:textId="3354FD0B" w:rsidR="00482422" w:rsidRDefault="00482422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5E7C6A55" w14:textId="660828D3" w:rsidR="00482422" w:rsidRDefault="00482422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621320B5" w14:textId="724D20F2" w:rsidR="00482422" w:rsidRDefault="00D94B59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. Y luego damos </w:t>
      </w:r>
      <w:proofErr w:type="spellStart"/>
      <w:r>
        <w:rPr>
          <w:rFonts w:ascii="Arial" w:hAnsi="Arial" w:cs="Arial"/>
          <w:sz w:val="24"/>
          <w:szCs w:val="24"/>
        </w:rPr>
        <w:t>click</w:t>
      </w:r>
      <w:proofErr w:type="spellEnd"/>
      <w:r>
        <w:rPr>
          <w:rFonts w:ascii="Arial" w:hAnsi="Arial" w:cs="Arial"/>
          <w:sz w:val="24"/>
          <w:szCs w:val="24"/>
        </w:rPr>
        <w:t xml:space="preserve"> en el complemento de visualizar el árbol, y este es el resultado. Como anteriormente, se definió en la parte de seleccionar columnas, aquí lo podemos observar ya de manera que el análisis y decisiones que </w:t>
      </w:r>
      <w:proofErr w:type="spellStart"/>
      <w:r>
        <w:rPr>
          <w:rFonts w:ascii="Arial" w:hAnsi="Arial" w:cs="Arial"/>
          <w:sz w:val="24"/>
          <w:szCs w:val="24"/>
        </w:rPr>
        <w:t>a</w:t>
      </w:r>
      <w:proofErr w:type="spellEnd"/>
      <w:r>
        <w:rPr>
          <w:rFonts w:ascii="Arial" w:hAnsi="Arial" w:cs="Arial"/>
          <w:sz w:val="24"/>
          <w:szCs w:val="24"/>
        </w:rPr>
        <w:t xml:space="preserve"> tomado el árbol, en total son 9 niveles en que se demuestra, pero como ejemplo se tomaran </w:t>
      </w:r>
    </w:p>
    <w:p w14:paraId="6AC4DC62" w14:textId="75B66A2A" w:rsidR="00D94B59" w:rsidRDefault="00482422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. </w:t>
      </w:r>
      <w:r w:rsidR="007E0AB9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81792" behindDoc="1" locked="0" layoutInCell="1" allowOverlap="1" wp14:anchorId="25D5BBB6" wp14:editId="0C27EE40">
            <wp:simplePos x="0" y="0"/>
            <wp:positionH relativeFrom="column">
              <wp:posOffset>0</wp:posOffset>
            </wp:positionH>
            <wp:positionV relativeFrom="paragraph">
              <wp:posOffset>172720</wp:posOffset>
            </wp:positionV>
            <wp:extent cx="9144000" cy="4913630"/>
            <wp:effectExtent l="0" t="0" r="0" b="1270"/>
            <wp:wrapNone/>
            <wp:docPr id="43" name="Imagen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Imagen 43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49136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94B59">
        <w:rPr>
          <w:rFonts w:ascii="Arial" w:hAnsi="Arial" w:cs="Arial"/>
          <w:sz w:val="24"/>
          <w:szCs w:val="24"/>
        </w:rPr>
        <w:t xml:space="preserve">            </w:t>
      </w:r>
    </w:p>
    <w:p w14:paraId="5B234E58" w14:textId="748164D3" w:rsidR="00D94B59" w:rsidRDefault="00D94B59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2305F135" w14:textId="36035027" w:rsidR="00D94B59" w:rsidRDefault="00D94B59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3826B01A" w14:textId="3F3E974F" w:rsidR="00D94B59" w:rsidRDefault="00D94B59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5F3F7E93" w14:textId="21E7B52E" w:rsidR="00D94B59" w:rsidRDefault="00D94B59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511E6F24" w14:textId="179A9238" w:rsidR="00D94B59" w:rsidRDefault="00D94B59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1FE83587" w14:textId="2A5A44F3" w:rsidR="00D94B59" w:rsidRDefault="00D94B59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58AF585B" w14:textId="77777777" w:rsidR="007E0AB9" w:rsidRDefault="007E0AB9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1F44F3F4" w14:textId="77777777" w:rsidR="007E0AB9" w:rsidRDefault="007E0AB9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10E5E98D" w14:textId="77777777" w:rsidR="007E0AB9" w:rsidRDefault="007E0AB9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56C87ECC" w14:textId="77777777" w:rsidR="007E0AB9" w:rsidRDefault="007E0AB9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19FE9E46" w14:textId="77777777" w:rsidR="007E0AB9" w:rsidRDefault="007E0AB9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2C657043" w14:textId="77777777" w:rsidR="007E0AB9" w:rsidRDefault="007E0AB9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23C5E619" w14:textId="77777777" w:rsidR="007E0AB9" w:rsidRDefault="007E0AB9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2DEC2BF7" w14:textId="77777777" w:rsidR="007E0AB9" w:rsidRDefault="007E0AB9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604C54F4" w14:textId="77777777" w:rsidR="007E0AB9" w:rsidRDefault="007E0AB9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766CD793" w14:textId="77777777" w:rsidR="007E0AB9" w:rsidRDefault="007E0AB9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65C48C55" w14:textId="77777777" w:rsidR="007E0AB9" w:rsidRDefault="007E0AB9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3BF4AE80" w14:textId="77777777" w:rsidR="007E0AB9" w:rsidRDefault="007E0AB9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3F6E4D90" w14:textId="77777777" w:rsidR="007E0AB9" w:rsidRDefault="007E0AB9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4378A809" w14:textId="77777777" w:rsidR="007E0AB9" w:rsidRDefault="007E0AB9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7297BB6F" w14:textId="77777777" w:rsidR="007E0AB9" w:rsidRDefault="007E0AB9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6413EE00" w14:textId="06D348AD" w:rsidR="00D94B59" w:rsidRDefault="00FF7416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71552" behindDoc="1" locked="0" layoutInCell="1" allowOverlap="1" wp14:anchorId="6D627792" wp14:editId="2B453BEF">
                <wp:simplePos x="0" y="0"/>
                <wp:positionH relativeFrom="column">
                  <wp:posOffset>5991225</wp:posOffset>
                </wp:positionH>
                <wp:positionV relativeFrom="paragraph">
                  <wp:posOffset>1533525</wp:posOffset>
                </wp:positionV>
                <wp:extent cx="238125" cy="1295400"/>
                <wp:effectExtent l="0" t="0" r="85725" b="57150"/>
                <wp:wrapNone/>
                <wp:docPr id="31" name="Conector recto de flecha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8125" cy="12954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13C58C8" id="Conector recto de flecha 31" o:spid="_x0000_s1026" type="#_x0000_t32" style="position:absolute;margin-left:471.75pt;margin-top:120.75pt;width:18.75pt;height:102pt;z-index:-251630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" strokecolor="black [3200]" strokeweight="1.5pt">
                <v:stroke endarrow="block" joinstyle="miter"/>
              </v:shape>
            </w:pict>
          </mc:Fallback>
        </mc:AlternateContent>
      </w: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0528" behindDoc="1" locked="0" layoutInCell="1" allowOverlap="1" wp14:anchorId="404FD9CE" wp14:editId="4C205F14">
                <wp:simplePos x="0" y="0"/>
                <wp:positionH relativeFrom="column">
                  <wp:posOffset>1428750</wp:posOffset>
                </wp:positionH>
                <wp:positionV relativeFrom="paragraph">
                  <wp:posOffset>1485900</wp:posOffset>
                </wp:positionV>
                <wp:extent cx="4410075" cy="485775"/>
                <wp:effectExtent l="0" t="57150" r="9525" b="28575"/>
                <wp:wrapNone/>
                <wp:docPr id="30" name="Conector recto de flecha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410075" cy="4857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06A0199" id="Conector recto de flecha 30" o:spid="_x0000_s1026" type="#_x0000_t32" style="position:absolute;margin-left:112.5pt;margin-top:117pt;width:347.25pt;height:38.25pt;flip:y;z-index:-251631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" strokecolor="black [3200]" strokeweight="1.5pt">
                <v:stroke endarrow="block" joinstyle="miter"/>
              </v:shape>
            </w:pict>
          </mc:Fallback>
        </mc:AlternateContent>
      </w:r>
      <w:r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69504" behindDoc="1" locked="0" layoutInCell="1" allowOverlap="1" wp14:anchorId="4255A4B4" wp14:editId="55E8C168">
            <wp:simplePos x="0" y="0"/>
            <wp:positionH relativeFrom="column">
              <wp:posOffset>3819525</wp:posOffset>
            </wp:positionH>
            <wp:positionV relativeFrom="paragraph">
              <wp:posOffset>2352675</wp:posOffset>
            </wp:positionV>
            <wp:extent cx="5191653" cy="3400248"/>
            <wp:effectExtent l="0" t="0" r="0" b="0"/>
            <wp:wrapNone/>
            <wp:docPr id="29" name="Imagen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Imagen 29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96872" cy="340366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68480" behindDoc="1" locked="0" layoutInCell="1" allowOverlap="1" wp14:anchorId="0A70FA33" wp14:editId="69D78749">
            <wp:simplePos x="0" y="0"/>
            <wp:positionH relativeFrom="column">
              <wp:posOffset>5610225</wp:posOffset>
            </wp:positionH>
            <wp:positionV relativeFrom="paragraph">
              <wp:posOffset>942975</wp:posOffset>
            </wp:positionV>
            <wp:extent cx="1238250" cy="866775"/>
            <wp:effectExtent l="0" t="0" r="0" b="9525"/>
            <wp:wrapNone/>
            <wp:docPr id="28" name="Imagen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Imagen 28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8250" cy="8667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94B59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67456" behindDoc="1" locked="0" layoutInCell="1" allowOverlap="1" wp14:anchorId="0FE438F7" wp14:editId="35B505FF">
            <wp:simplePos x="0" y="0"/>
            <wp:positionH relativeFrom="column">
              <wp:posOffset>28575</wp:posOffset>
            </wp:positionH>
            <wp:positionV relativeFrom="paragraph">
              <wp:posOffset>714375</wp:posOffset>
            </wp:positionV>
            <wp:extent cx="2581275" cy="4819650"/>
            <wp:effectExtent l="0" t="0" r="9525" b="0"/>
            <wp:wrapNone/>
            <wp:docPr id="27" name="Imagen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Imagen 27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1275" cy="4819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94B59">
        <w:rPr>
          <w:rFonts w:ascii="Arial" w:hAnsi="Arial" w:cs="Arial"/>
          <w:sz w:val="24"/>
          <w:szCs w:val="24"/>
        </w:rPr>
        <w:t xml:space="preserve">. Como punto opcional, se puede visualizar los datos en una distribución eso quiere decir, como un análisis gráfico. Donde se observa los datos de cada campo y como es demostrado en una </w:t>
      </w:r>
      <w:proofErr w:type="spellStart"/>
      <w:r w:rsidR="00D94B59">
        <w:rPr>
          <w:rFonts w:ascii="Arial" w:hAnsi="Arial" w:cs="Arial"/>
          <w:sz w:val="24"/>
          <w:szCs w:val="24"/>
        </w:rPr>
        <w:t>grafica</w:t>
      </w:r>
      <w:proofErr w:type="spellEnd"/>
      <w:r w:rsidR="00D94B59">
        <w:rPr>
          <w:rFonts w:ascii="Arial" w:hAnsi="Arial" w:cs="Arial"/>
          <w:sz w:val="24"/>
          <w:szCs w:val="24"/>
        </w:rPr>
        <w:t xml:space="preserve"> de barras. Solo arrastramos el complemento de distribución al lienzo y lo unimos directamente con el complemento file donde alberga el </w:t>
      </w:r>
      <w:proofErr w:type="spellStart"/>
      <w:r w:rsidR="00D94B59">
        <w:rPr>
          <w:rFonts w:ascii="Arial" w:hAnsi="Arial" w:cs="Arial"/>
          <w:sz w:val="24"/>
          <w:szCs w:val="24"/>
        </w:rPr>
        <w:t>dataset</w:t>
      </w:r>
      <w:proofErr w:type="spellEnd"/>
      <w:r w:rsidR="00D94B59">
        <w:rPr>
          <w:rFonts w:ascii="Arial" w:hAnsi="Arial" w:cs="Arial"/>
          <w:sz w:val="24"/>
          <w:szCs w:val="24"/>
        </w:rPr>
        <w:t xml:space="preserve"> que estamos utilizando. </w:t>
      </w:r>
    </w:p>
    <w:p w14:paraId="4B099955" w14:textId="1DF37E22" w:rsidR="00FF7416" w:rsidRDefault="00FF7416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213A908E" w14:textId="5EC865E2" w:rsidR="00FF7416" w:rsidRDefault="00FF7416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48F9882F" w14:textId="27EA614C" w:rsidR="00FF7416" w:rsidRDefault="00FF7416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65A35B80" w14:textId="46FA34DC" w:rsidR="00FF7416" w:rsidRDefault="00FF7416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07CAC354" w14:textId="08B4141B" w:rsidR="00FF7416" w:rsidRDefault="00FF7416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7F741830" w14:textId="23D0D51D" w:rsidR="00FF7416" w:rsidRDefault="00FF7416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1D8C6DC3" w14:textId="2F5B9C78" w:rsidR="00FF7416" w:rsidRDefault="00FF7416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688E7E22" w14:textId="3D89D6B0" w:rsidR="00FF7416" w:rsidRDefault="00FF7416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6BFDECD6" w14:textId="0773B1DA" w:rsidR="00FF7416" w:rsidRDefault="00FF7416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7C7A9F14" w14:textId="0735CCE3" w:rsidR="00FF7416" w:rsidRDefault="00FF7416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3601D571" w14:textId="7F6613A2" w:rsidR="00FF7416" w:rsidRDefault="00FF7416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0A0C27EA" w14:textId="0F63EB71" w:rsidR="00FF7416" w:rsidRDefault="00FF7416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074C00B5" w14:textId="09C3CB24" w:rsidR="00FF7416" w:rsidRDefault="00FF7416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3754DE13" w14:textId="4DD84902" w:rsidR="00FF7416" w:rsidRDefault="00FF7416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7D759DDA" w14:textId="2435A304" w:rsidR="00FF7416" w:rsidRDefault="00FF7416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38BB9CCE" w14:textId="107B6833" w:rsidR="00FF7416" w:rsidRDefault="00FF7416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69592C70" w14:textId="1D0AC292" w:rsidR="00FF7416" w:rsidRDefault="00FF7416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40D71482" w14:textId="163AA548" w:rsidR="00FF7416" w:rsidRDefault="00FF7416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62E37DC4" w14:textId="4C5CB466" w:rsidR="00FF7416" w:rsidRDefault="00FF7416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1B8191FC" w14:textId="54CA3DB9" w:rsidR="00FF7416" w:rsidRDefault="00FF7416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6DAEBF7E" w14:textId="63F52415" w:rsidR="00FF7416" w:rsidRDefault="00FF7416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p w14:paraId="4E761544" w14:textId="231AB12A" w:rsidR="00FF7416" w:rsidRDefault="00FF7416" w:rsidP="005730F7">
      <w:pPr>
        <w:spacing w:line="240" w:lineRule="auto"/>
        <w:jc w:val="both"/>
        <w:rPr>
          <w:rFonts w:ascii="Arial" w:hAnsi="Arial" w:cs="Arial"/>
          <w:sz w:val="24"/>
          <w:szCs w:val="24"/>
        </w:rPr>
      </w:pPr>
    </w:p>
    <w:sectPr w:rsidR="00FF7416" w:rsidSect="005730F7"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A676D8"/>
    <w:multiLevelType w:val="hybridMultilevel"/>
    <w:tmpl w:val="DC1CB036"/>
    <w:lvl w:ilvl="0" w:tplc="4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A0019" w:tentative="1">
      <w:start w:val="1"/>
      <w:numFmt w:val="lowerLetter"/>
      <w:lvlText w:val="%2."/>
      <w:lvlJc w:val="left"/>
      <w:pPr>
        <w:ind w:left="1440" w:hanging="360"/>
      </w:pPr>
    </w:lvl>
    <w:lvl w:ilvl="2" w:tplc="440A001B" w:tentative="1">
      <w:start w:val="1"/>
      <w:numFmt w:val="lowerRoman"/>
      <w:lvlText w:val="%3."/>
      <w:lvlJc w:val="right"/>
      <w:pPr>
        <w:ind w:left="2160" w:hanging="180"/>
      </w:pPr>
    </w:lvl>
    <w:lvl w:ilvl="3" w:tplc="440A000F" w:tentative="1">
      <w:start w:val="1"/>
      <w:numFmt w:val="decimal"/>
      <w:lvlText w:val="%4."/>
      <w:lvlJc w:val="left"/>
      <w:pPr>
        <w:ind w:left="2880" w:hanging="360"/>
      </w:pPr>
    </w:lvl>
    <w:lvl w:ilvl="4" w:tplc="440A0019" w:tentative="1">
      <w:start w:val="1"/>
      <w:numFmt w:val="lowerLetter"/>
      <w:lvlText w:val="%5."/>
      <w:lvlJc w:val="left"/>
      <w:pPr>
        <w:ind w:left="3600" w:hanging="360"/>
      </w:pPr>
    </w:lvl>
    <w:lvl w:ilvl="5" w:tplc="440A001B" w:tentative="1">
      <w:start w:val="1"/>
      <w:numFmt w:val="lowerRoman"/>
      <w:lvlText w:val="%6."/>
      <w:lvlJc w:val="right"/>
      <w:pPr>
        <w:ind w:left="4320" w:hanging="180"/>
      </w:pPr>
    </w:lvl>
    <w:lvl w:ilvl="6" w:tplc="440A000F" w:tentative="1">
      <w:start w:val="1"/>
      <w:numFmt w:val="decimal"/>
      <w:lvlText w:val="%7."/>
      <w:lvlJc w:val="left"/>
      <w:pPr>
        <w:ind w:left="5040" w:hanging="360"/>
      </w:pPr>
    </w:lvl>
    <w:lvl w:ilvl="7" w:tplc="440A0019" w:tentative="1">
      <w:start w:val="1"/>
      <w:numFmt w:val="lowerLetter"/>
      <w:lvlText w:val="%8."/>
      <w:lvlJc w:val="left"/>
      <w:pPr>
        <w:ind w:left="5760" w:hanging="360"/>
      </w:pPr>
    </w:lvl>
    <w:lvl w:ilvl="8" w:tplc="4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B15832"/>
    <w:multiLevelType w:val="hybridMultilevel"/>
    <w:tmpl w:val="7E644ECA"/>
    <w:lvl w:ilvl="0" w:tplc="484E5DCA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4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CF0290"/>
    <w:multiLevelType w:val="hybridMultilevel"/>
    <w:tmpl w:val="2162FDE2"/>
    <w:lvl w:ilvl="0" w:tplc="1500ECD4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4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FF2ED7"/>
    <w:multiLevelType w:val="hybridMultilevel"/>
    <w:tmpl w:val="A870598E"/>
    <w:lvl w:ilvl="0" w:tplc="56C8AEC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440A0019" w:tentative="1">
      <w:start w:val="1"/>
      <w:numFmt w:val="lowerLetter"/>
      <w:lvlText w:val="%2."/>
      <w:lvlJc w:val="left"/>
      <w:pPr>
        <w:ind w:left="1440" w:hanging="360"/>
      </w:pPr>
    </w:lvl>
    <w:lvl w:ilvl="2" w:tplc="440A001B" w:tentative="1">
      <w:start w:val="1"/>
      <w:numFmt w:val="lowerRoman"/>
      <w:lvlText w:val="%3."/>
      <w:lvlJc w:val="right"/>
      <w:pPr>
        <w:ind w:left="2160" w:hanging="180"/>
      </w:pPr>
    </w:lvl>
    <w:lvl w:ilvl="3" w:tplc="440A000F" w:tentative="1">
      <w:start w:val="1"/>
      <w:numFmt w:val="decimal"/>
      <w:lvlText w:val="%4."/>
      <w:lvlJc w:val="left"/>
      <w:pPr>
        <w:ind w:left="2880" w:hanging="360"/>
      </w:pPr>
    </w:lvl>
    <w:lvl w:ilvl="4" w:tplc="440A0019" w:tentative="1">
      <w:start w:val="1"/>
      <w:numFmt w:val="lowerLetter"/>
      <w:lvlText w:val="%5."/>
      <w:lvlJc w:val="left"/>
      <w:pPr>
        <w:ind w:left="3600" w:hanging="360"/>
      </w:pPr>
    </w:lvl>
    <w:lvl w:ilvl="5" w:tplc="440A001B" w:tentative="1">
      <w:start w:val="1"/>
      <w:numFmt w:val="lowerRoman"/>
      <w:lvlText w:val="%6."/>
      <w:lvlJc w:val="right"/>
      <w:pPr>
        <w:ind w:left="4320" w:hanging="180"/>
      </w:pPr>
    </w:lvl>
    <w:lvl w:ilvl="6" w:tplc="440A000F" w:tentative="1">
      <w:start w:val="1"/>
      <w:numFmt w:val="decimal"/>
      <w:lvlText w:val="%7."/>
      <w:lvlJc w:val="left"/>
      <w:pPr>
        <w:ind w:left="5040" w:hanging="360"/>
      </w:pPr>
    </w:lvl>
    <w:lvl w:ilvl="7" w:tplc="440A0019" w:tentative="1">
      <w:start w:val="1"/>
      <w:numFmt w:val="lowerLetter"/>
      <w:lvlText w:val="%8."/>
      <w:lvlJc w:val="left"/>
      <w:pPr>
        <w:ind w:left="5760" w:hanging="360"/>
      </w:pPr>
    </w:lvl>
    <w:lvl w:ilvl="8" w:tplc="4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B53C36"/>
    <w:multiLevelType w:val="hybridMultilevel"/>
    <w:tmpl w:val="09EE3690"/>
    <w:lvl w:ilvl="0" w:tplc="1E68DF38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440A0019" w:tentative="1">
      <w:start w:val="1"/>
      <w:numFmt w:val="lowerLetter"/>
      <w:lvlText w:val="%2."/>
      <w:lvlJc w:val="left"/>
      <w:pPr>
        <w:ind w:left="1440" w:hanging="360"/>
      </w:pPr>
    </w:lvl>
    <w:lvl w:ilvl="2" w:tplc="440A001B" w:tentative="1">
      <w:start w:val="1"/>
      <w:numFmt w:val="lowerRoman"/>
      <w:lvlText w:val="%3."/>
      <w:lvlJc w:val="right"/>
      <w:pPr>
        <w:ind w:left="2160" w:hanging="180"/>
      </w:pPr>
    </w:lvl>
    <w:lvl w:ilvl="3" w:tplc="440A000F" w:tentative="1">
      <w:start w:val="1"/>
      <w:numFmt w:val="decimal"/>
      <w:lvlText w:val="%4."/>
      <w:lvlJc w:val="left"/>
      <w:pPr>
        <w:ind w:left="2880" w:hanging="360"/>
      </w:pPr>
    </w:lvl>
    <w:lvl w:ilvl="4" w:tplc="440A0019" w:tentative="1">
      <w:start w:val="1"/>
      <w:numFmt w:val="lowerLetter"/>
      <w:lvlText w:val="%5."/>
      <w:lvlJc w:val="left"/>
      <w:pPr>
        <w:ind w:left="3600" w:hanging="360"/>
      </w:pPr>
    </w:lvl>
    <w:lvl w:ilvl="5" w:tplc="440A001B" w:tentative="1">
      <w:start w:val="1"/>
      <w:numFmt w:val="lowerRoman"/>
      <w:lvlText w:val="%6."/>
      <w:lvlJc w:val="right"/>
      <w:pPr>
        <w:ind w:left="4320" w:hanging="180"/>
      </w:pPr>
    </w:lvl>
    <w:lvl w:ilvl="6" w:tplc="440A000F" w:tentative="1">
      <w:start w:val="1"/>
      <w:numFmt w:val="decimal"/>
      <w:lvlText w:val="%7."/>
      <w:lvlJc w:val="left"/>
      <w:pPr>
        <w:ind w:left="5040" w:hanging="360"/>
      </w:pPr>
    </w:lvl>
    <w:lvl w:ilvl="7" w:tplc="440A0019" w:tentative="1">
      <w:start w:val="1"/>
      <w:numFmt w:val="lowerLetter"/>
      <w:lvlText w:val="%8."/>
      <w:lvlJc w:val="left"/>
      <w:pPr>
        <w:ind w:left="5760" w:hanging="360"/>
      </w:pPr>
    </w:lvl>
    <w:lvl w:ilvl="8" w:tplc="4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D416BB"/>
    <w:multiLevelType w:val="hybridMultilevel"/>
    <w:tmpl w:val="B344D7B0"/>
    <w:lvl w:ilvl="0" w:tplc="E8CA0B08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b/>
      </w:rPr>
    </w:lvl>
    <w:lvl w:ilvl="1" w:tplc="4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AA7297C"/>
    <w:multiLevelType w:val="hybridMultilevel"/>
    <w:tmpl w:val="6C2C6B36"/>
    <w:lvl w:ilvl="0" w:tplc="A6440E2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440A0019" w:tentative="1">
      <w:start w:val="1"/>
      <w:numFmt w:val="lowerLetter"/>
      <w:lvlText w:val="%2."/>
      <w:lvlJc w:val="left"/>
      <w:pPr>
        <w:ind w:left="1440" w:hanging="360"/>
      </w:pPr>
    </w:lvl>
    <w:lvl w:ilvl="2" w:tplc="440A001B" w:tentative="1">
      <w:start w:val="1"/>
      <w:numFmt w:val="lowerRoman"/>
      <w:lvlText w:val="%3."/>
      <w:lvlJc w:val="right"/>
      <w:pPr>
        <w:ind w:left="2160" w:hanging="180"/>
      </w:pPr>
    </w:lvl>
    <w:lvl w:ilvl="3" w:tplc="440A000F" w:tentative="1">
      <w:start w:val="1"/>
      <w:numFmt w:val="decimal"/>
      <w:lvlText w:val="%4."/>
      <w:lvlJc w:val="left"/>
      <w:pPr>
        <w:ind w:left="2880" w:hanging="360"/>
      </w:pPr>
    </w:lvl>
    <w:lvl w:ilvl="4" w:tplc="440A0019" w:tentative="1">
      <w:start w:val="1"/>
      <w:numFmt w:val="lowerLetter"/>
      <w:lvlText w:val="%5."/>
      <w:lvlJc w:val="left"/>
      <w:pPr>
        <w:ind w:left="3600" w:hanging="360"/>
      </w:pPr>
    </w:lvl>
    <w:lvl w:ilvl="5" w:tplc="440A001B" w:tentative="1">
      <w:start w:val="1"/>
      <w:numFmt w:val="lowerRoman"/>
      <w:lvlText w:val="%6."/>
      <w:lvlJc w:val="right"/>
      <w:pPr>
        <w:ind w:left="4320" w:hanging="180"/>
      </w:pPr>
    </w:lvl>
    <w:lvl w:ilvl="6" w:tplc="440A000F" w:tentative="1">
      <w:start w:val="1"/>
      <w:numFmt w:val="decimal"/>
      <w:lvlText w:val="%7."/>
      <w:lvlJc w:val="left"/>
      <w:pPr>
        <w:ind w:left="5040" w:hanging="360"/>
      </w:pPr>
    </w:lvl>
    <w:lvl w:ilvl="7" w:tplc="440A0019" w:tentative="1">
      <w:start w:val="1"/>
      <w:numFmt w:val="lowerLetter"/>
      <w:lvlText w:val="%8."/>
      <w:lvlJc w:val="left"/>
      <w:pPr>
        <w:ind w:left="5760" w:hanging="360"/>
      </w:pPr>
    </w:lvl>
    <w:lvl w:ilvl="8" w:tplc="4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6"/>
  </w:num>
  <w:num w:numId="3">
    <w:abstractNumId w:val="5"/>
  </w:num>
  <w:num w:numId="4">
    <w:abstractNumId w:val="1"/>
  </w:num>
  <w:num w:numId="5">
    <w:abstractNumId w:val="4"/>
  </w:num>
  <w:num w:numId="6">
    <w:abstractNumId w:val="3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Q0s7Q0NDeyNDI1sjRW0lEKTi0uzszPAykwqgUAcsK3ziwAAAA="/>
  </w:docVars>
  <w:rsids>
    <w:rsidRoot w:val="008275A8"/>
    <w:rsid w:val="0011716D"/>
    <w:rsid w:val="00280979"/>
    <w:rsid w:val="003719EC"/>
    <w:rsid w:val="00374B5D"/>
    <w:rsid w:val="00482422"/>
    <w:rsid w:val="00566343"/>
    <w:rsid w:val="005730F7"/>
    <w:rsid w:val="006C3B60"/>
    <w:rsid w:val="007D3380"/>
    <w:rsid w:val="007D4096"/>
    <w:rsid w:val="007E0AB9"/>
    <w:rsid w:val="008275A8"/>
    <w:rsid w:val="00874AD7"/>
    <w:rsid w:val="00876586"/>
    <w:rsid w:val="008851EB"/>
    <w:rsid w:val="00913636"/>
    <w:rsid w:val="00D64248"/>
    <w:rsid w:val="00D94B59"/>
    <w:rsid w:val="00DA3E25"/>
    <w:rsid w:val="00E361C6"/>
    <w:rsid w:val="00F50757"/>
    <w:rsid w:val="00F869CA"/>
    <w:rsid w:val="00FF74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S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75444D"/>
  <w15:chartTrackingRefBased/>
  <w15:docId w15:val="{AB4271A5-9066-441A-8E60-7562849D25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S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8275A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13" Type="http://schemas.openxmlformats.org/officeDocument/2006/relationships/image" Target="media/image8.jpg"/><Relationship Id="rId18" Type="http://schemas.openxmlformats.org/officeDocument/2006/relationships/image" Target="media/image13.jpg"/><Relationship Id="rId3" Type="http://schemas.openxmlformats.org/officeDocument/2006/relationships/styles" Target="styles.xml"/><Relationship Id="rId21" Type="http://schemas.openxmlformats.org/officeDocument/2006/relationships/image" Target="media/image16.jpg"/><Relationship Id="rId7" Type="http://schemas.openxmlformats.org/officeDocument/2006/relationships/image" Target="media/image2.jpg"/><Relationship Id="rId12" Type="http://schemas.openxmlformats.org/officeDocument/2006/relationships/image" Target="media/image7.jpg"/><Relationship Id="rId17" Type="http://schemas.openxmlformats.org/officeDocument/2006/relationships/image" Target="media/image12.jpg"/><Relationship Id="rId2" Type="http://schemas.openxmlformats.org/officeDocument/2006/relationships/numbering" Target="numbering.xml"/><Relationship Id="rId16" Type="http://schemas.openxmlformats.org/officeDocument/2006/relationships/image" Target="media/image11.jpg"/><Relationship Id="rId20" Type="http://schemas.openxmlformats.org/officeDocument/2006/relationships/image" Target="media/image15.jpg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11" Type="http://schemas.openxmlformats.org/officeDocument/2006/relationships/image" Target="media/image6.jpg"/><Relationship Id="rId5" Type="http://schemas.openxmlformats.org/officeDocument/2006/relationships/webSettings" Target="webSettings.xml"/><Relationship Id="rId15" Type="http://schemas.openxmlformats.org/officeDocument/2006/relationships/image" Target="media/image10.jpg"/><Relationship Id="rId23" Type="http://schemas.openxmlformats.org/officeDocument/2006/relationships/theme" Target="theme/theme1.xml"/><Relationship Id="rId10" Type="http://schemas.openxmlformats.org/officeDocument/2006/relationships/image" Target="media/image5.jpg"/><Relationship Id="rId19" Type="http://schemas.openxmlformats.org/officeDocument/2006/relationships/image" Target="media/image14.jpg"/><Relationship Id="rId4" Type="http://schemas.openxmlformats.org/officeDocument/2006/relationships/settings" Target="settings.xml"/><Relationship Id="rId9" Type="http://schemas.openxmlformats.org/officeDocument/2006/relationships/image" Target="media/image4.jpg"/><Relationship Id="rId14" Type="http://schemas.openxmlformats.org/officeDocument/2006/relationships/image" Target="media/image9.jp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235BC4-4DEC-4C00-87C0-CB9EB4D5F7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3</TotalTime>
  <Pages>10</Pages>
  <Words>574</Words>
  <Characters>3162</Characters>
  <Application>Microsoft Office Word</Application>
  <DocSecurity>0</DocSecurity>
  <Lines>26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gardo Zepeda</dc:creator>
  <cp:keywords/>
  <dc:description/>
  <cp:lastModifiedBy>Victoria Margarita Sura Jim�nez</cp:lastModifiedBy>
  <cp:revision>10</cp:revision>
  <cp:lastPrinted>2020-11-12T04:59:00Z</cp:lastPrinted>
  <dcterms:created xsi:type="dcterms:W3CDTF">2020-11-12T00:54:00Z</dcterms:created>
  <dcterms:modified xsi:type="dcterms:W3CDTF">2020-11-16T13:40:00Z</dcterms:modified>
</cp:coreProperties>
</file>